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UI</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UI.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UI.</w:t>
            </w:r>
            <w:r>
              <w:t xml:space="preserve"> </w:t>
            </w:r>
            <w:r>
              <w:t xml:space="preserve">opc1. Dispositivo físico/virtual (nodo, servidor, y esquema de base de datos) único, central, a todos los módulos del SUI.</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UI migrado (aplicable a todos los módulos del SUI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48:32Z</dcterms:created>
  <dcterms:modified xsi:type="dcterms:W3CDTF">2024-05-29T15:4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